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 W(t) и размера очереди Q(t)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контекст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Реализовал модель TCP/AQM в xcod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Реализация модели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 в xcos</w:t>
      </w:r>
    </w:p>
    <w:bookmarkEnd w:id="29"/>
    <w:p>
      <w:pPr>
        <w:pStyle w:val="BodyText"/>
      </w:pPr>
      <w:r>
        <w:t xml:space="preserve">Получил график динамики изменения размера TCP окна W(t) и размера очереди Q(t)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Динамика изменения размера TCP окна W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(t) и размера очереди Q(t)</w:t>
      </w:r>
    </w:p>
    <w:bookmarkEnd w:id="33"/>
    <w:p>
      <w:pPr>
        <w:pStyle w:val="BodyText"/>
      </w:pPr>
      <w:r>
        <w:t xml:space="preserve">Получил график фазового портрета (W, Q)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bookmarkEnd w:id="37"/>
    <w:p>
      <w:pPr>
        <w:pStyle w:val="BodyText"/>
      </w:pPr>
      <w:r>
        <w:t xml:space="preserve">Написал код для реалищации модели в OpenModelica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Код для OpenModelic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OpenModelica</w:t>
      </w:r>
    </w:p>
    <w:bookmarkEnd w:id="41"/>
    <w:p>
      <w:pPr>
        <w:pStyle w:val="BodyText"/>
      </w:pPr>
      <w:r>
        <w:t xml:space="preserve">Получил график динамики изменения размера TCP окна W(t) и размера очереди Q(t)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Динамика изменения размера TCP окна W(t) и размера очереди Q(t)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изменения размера TCP окна W(t) и размера очереди Q(t)</w:t>
      </w:r>
    </w:p>
    <w:bookmarkEnd w:id="45"/>
    <w:p>
      <w:pPr>
        <w:pStyle w:val="BodyText"/>
      </w:pPr>
      <w:r>
        <w:t xml:space="preserve">Получил график фазового портрета (W, Q)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Фазовый портрет (W, Q)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 (W, Q)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 TCP/AQM в xcos и OpenModelica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злов Всеволод Павлович НФИбд-02-22</dc:creator>
  <dc:language>ru-RU</dc:language>
  <cp:keywords/>
  <dcterms:created xsi:type="dcterms:W3CDTF">2025-03-29T18:49:57Z</dcterms:created>
  <dcterms:modified xsi:type="dcterms:W3CDTF">2025-03-29T18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